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List of integral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common (and some uncommon) integrals of functions.</w:t>
      </w:r>
    </w:p>
    <w:p>
      <w:pPr>
        <w:pStyle w:val="FirstParagraph"/>
      </w:pPr>
      <w:r>
        <w:t xml:space="preserve">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are real numbers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constant of integration.</w:t>
      </w:r>
    </w:p>
    <w:bookmarkStart w:id="20" w:name="X92b6083b506c1655f3c55e59277d2664a4ff5c6"/>
    <w:p>
      <w:pPr>
        <w:pStyle w:val="Heading2"/>
      </w:pPr>
      <w:r>
        <w:t xml:space="preserve">Antiderivatives of polynomial, rational, exponential, logarithm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6"/>
        <w:gridCol w:w="4029"/>
        <w:gridCol w:w="20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n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≠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t>b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b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</m:e>
                      </m:d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b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</m:e>
                      </m:d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n</m:t>
                      </m:r>
                    </m:sup>
                  </m:sSup>
                </m:num>
                <m:den>
                  <m:r>
                    <m:t>b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n</m:t>
                      </m:r>
                    </m:e>
                  </m:d>
                </m:den>
              </m:f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x</m:t>
              </m:r>
              <m:r>
                <m:rPr>
                  <m:sty m:val="p"/>
                </m:rPr>
                <m:t>ln</m:t>
              </m:r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X8ef6ffe857b7f063ed35af1eccde61a258bb3c7"/>
    <w:p>
      <w:pPr>
        <w:pStyle w:val="Heading2"/>
      </w:pPr>
      <w:r>
        <w:t xml:space="preserve">Antiderivatives of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11"/>
        <w:gridCol w:w="540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co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si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rPr>
                      <m:sty m:val="p"/>
                    </m:rPr>
                    <m:t>sec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t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rPr>
                      <m:sty m:val="p"/>
                    </m:rPr>
                    <m:t>sin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e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rPr>
                      <m:sty m:val="p"/>
                    </m:rPr>
                    <m:t>tan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sec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s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ln</m:t>
                  </m:r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k</m:t>
                              </m:r>
                              <m:r>
                                <m:t>x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k</m:t>
                              </m:r>
                              <m:r>
                                <m:t>x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bookmarkEnd w:id="21"/>
    <w:bookmarkStart w:id="22" w:name="Xb472496cd5ee6024ffd62c4040b9713a532ea6d"/>
    <w:p>
      <w:pPr>
        <w:pStyle w:val="Heading2"/>
      </w:pPr>
      <w:r>
        <w:t xml:space="preserve">Antiderivatives of some hyperbolic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cos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sin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rPr>
                      <m:sty m:val="p"/>
                    </m:rPr>
                    <m:t>cosh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t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rPr>
                      <m:sty m:val="p"/>
                    </m:rPr>
                    <m:t>sinh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bookmarkEnd w:id="22"/>
    <w:bookmarkStart w:id="23" w:name="X40ca301303467ff02d14368f73b69f27e5c6448"/>
    <w:p>
      <w:pPr>
        <w:pStyle w:val="Heading2"/>
      </w:pPr>
      <w:r>
        <w:t xml:space="preserve">Standard forms that integrate to inverse trigonometric/hyperbolic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ta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ta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about where these came from, please see</w:t>
      </w:r>
      <w:r>
        <w:t xml:space="preserve"> </w:t>
      </w:r>
      <w:hyperlink r:id="rId24">
        <w:r>
          <w:rPr>
            <w:rStyle w:val="Hyperlink"/>
          </w:rPr>
          <w:t xml:space="preserve">Guide: Introduction to integration</w:t>
        </w:r>
      </w:hyperlink>
      <w:r>
        <w:t xml:space="preserve"> </w:t>
      </w:r>
      <w:r>
        <w:t xml:space="preserve">and [Proof: Antiderivatives of other common functions].</w: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ist of integrals</dc:title>
  <dc:creator>Tom Coleman</dc:creator>
  <cp:keywords/>
  <dcterms:created xsi:type="dcterms:W3CDTF">2026-04-16T12:23:34Z</dcterms:created>
  <dcterms:modified xsi:type="dcterms:W3CDTF">2026-04-16T12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common (and some uncommon) integrals of fun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